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EC07D" w14:textId="77777777" w:rsidR="002C6AED" w:rsidRPr="002C6AED" w:rsidRDefault="002C6AED" w:rsidP="002C6AED">
      <w:pPr>
        <w:widowControl/>
        <w:ind w:firstLine="0"/>
        <w:rPr>
          <w:rFonts w:ascii="新細明體" w:eastAsia="新細明體" w:hAnsi="新細明體" w:cs="新細明體"/>
        </w:rPr>
      </w:pPr>
    </w:p>
    <w:tbl>
      <w:tblPr>
        <w:tblW w:w="0" w:type="auto"/>
        <w:tblInd w:w="39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53"/>
        <w:gridCol w:w="1276"/>
        <w:gridCol w:w="992"/>
        <w:gridCol w:w="1134"/>
        <w:gridCol w:w="1276"/>
      </w:tblGrid>
      <w:tr w:rsidR="00995278" w:rsidRPr="00995278" w14:paraId="7A05EACB" w14:textId="77777777" w:rsidTr="00995278">
        <w:trPr>
          <w:trHeight w:val="448"/>
        </w:trPr>
        <w:tc>
          <w:tcPr>
            <w:tcW w:w="10631" w:type="dxa"/>
            <w:gridSpan w:val="5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749F09" w14:textId="56E9FA69" w:rsidR="00995278" w:rsidRPr="00995278" w:rsidRDefault="00EC04B6" w:rsidP="002C6AED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2"/>
                <w:szCs w:val="22"/>
              </w:rPr>
            </w:pPr>
            <w:r>
              <w:rPr>
                <w:rFonts w:eastAsia="新細明體"/>
                <w:b/>
                <w:bCs/>
                <w:color w:val="000000"/>
                <w:sz w:val="22"/>
                <w:szCs w:val="22"/>
              </w:rPr>
              <w:t>Supplemental Table 2</w:t>
            </w:r>
            <w:r w:rsidR="00995278" w:rsidRPr="00995278">
              <w:rPr>
                <w:rFonts w:eastAsia="新細明體"/>
                <w:b/>
                <w:bCs/>
                <w:color w:val="000000"/>
                <w:sz w:val="22"/>
                <w:szCs w:val="22"/>
              </w:rPr>
              <w:t>. Assessment of methodological quality of case series determined using the NHLBI tool</w:t>
            </w:r>
          </w:p>
        </w:tc>
      </w:tr>
      <w:tr w:rsidR="00995278" w:rsidRPr="00995278" w14:paraId="5ABB61FA" w14:textId="77777777" w:rsidTr="00995278">
        <w:trPr>
          <w:trHeight w:val="525"/>
        </w:trPr>
        <w:tc>
          <w:tcPr>
            <w:tcW w:w="5953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2182A8" w14:textId="41355711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Criteria/Study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A042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Bede </w:t>
            </w:r>
          </w:p>
          <w:p w14:paraId="339E26B9" w14:textId="365E82B2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(2017)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4049D1" w14:textId="62C8AC6C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Lee (2012)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</w:r>
          </w:p>
        </w:tc>
        <w:tc>
          <w:tcPr>
            <w:tcW w:w="1134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5CC320" w14:textId="478B8932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Park (2012)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B66130" w14:textId="4F1B1476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Tobin (2009)</w:t>
            </w:r>
          </w:p>
        </w:tc>
      </w:tr>
      <w:tr w:rsidR="00995278" w:rsidRPr="00995278" w14:paraId="084E5108" w14:textId="77777777" w:rsidTr="00995278">
        <w:trPr>
          <w:trHeight w:val="384"/>
        </w:trPr>
        <w:tc>
          <w:tcPr>
            <w:tcW w:w="5953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0D555F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Was the study question or objective clearly stated?</w:t>
            </w:r>
          </w:p>
        </w:tc>
        <w:tc>
          <w:tcPr>
            <w:tcW w:w="1276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90FF72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A47B67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1EE0B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A03641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29FCB96A" w14:textId="77777777" w:rsidTr="00995278"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874539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Was the study population clearly and fully described, including a case definition?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7760B7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C6317C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653631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DCCEF7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3A969D6C" w14:textId="77777777" w:rsidTr="00995278">
        <w:trPr>
          <w:trHeight w:val="384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61EF9F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Were the cases consecutive?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3297F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EFD3D44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2445AE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91CDF1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27805ED7" w14:textId="77777777" w:rsidTr="00995278">
        <w:trPr>
          <w:trHeight w:val="431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221047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Were the subjects comparable? 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D737AE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7FD76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77E91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36845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</w:tr>
      <w:tr w:rsidR="00995278" w:rsidRPr="00995278" w14:paraId="327F05EB" w14:textId="77777777" w:rsidTr="00995278">
        <w:trPr>
          <w:trHeight w:val="422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C33866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Was the exposure clearly described? 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574FD0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9D9F3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F25B8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AEDDC8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5CB7160B" w14:textId="77777777" w:rsidTr="00995278">
        <w:trPr>
          <w:trHeight w:val="570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77C614" w14:textId="54E2CFE3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color w:val="000000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Were the outcome measures clearly defined, valid, reliable, and implemented consistently across all study participants? 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F6C2B0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97901D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806885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NR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36BB2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48B38CCC" w14:textId="77777777" w:rsidTr="00995278">
        <w:trPr>
          <w:trHeight w:val="422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D59163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Was the length of follow-up adequate? 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378AA8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CF4D70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DA85A7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46017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2594FA70" w14:textId="77777777" w:rsidTr="00995278">
        <w:trPr>
          <w:trHeight w:val="428"/>
        </w:trPr>
        <w:tc>
          <w:tcPr>
            <w:tcW w:w="5953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2D421B" w14:textId="48F1145C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 xml:space="preserve">Were the statistical methods well described? </w:t>
            </w:r>
            <w:r w:rsidRPr="00995278">
              <w:rPr>
                <w:rFonts w:eastAsia="新細明體"/>
                <w:color w:val="000000"/>
                <w:sz w:val="20"/>
                <w:szCs w:val="20"/>
              </w:rPr>
              <w:tab/>
              <w:t>  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4DD10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592E31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4E0B89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1D4961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212DD81E" w14:textId="77777777" w:rsidTr="00995278">
        <w:trPr>
          <w:trHeight w:val="332"/>
        </w:trPr>
        <w:tc>
          <w:tcPr>
            <w:tcW w:w="5953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585940" w14:textId="63A6F2A6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Were the results well described?</w:t>
            </w:r>
          </w:p>
        </w:tc>
        <w:tc>
          <w:tcPr>
            <w:tcW w:w="1276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64DFC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992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EA25AB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134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B3F06D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1276" w:type="dxa"/>
            <w:tcBorders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1B879A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Yes</w:t>
            </w:r>
          </w:p>
        </w:tc>
      </w:tr>
      <w:tr w:rsidR="00995278" w:rsidRPr="00995278" w14:paraId="13D5B0BD" w14:textId="77777777" w:rsidTr="00995278">
        <w:trPr>
          <w:trHeight w:val="354"/>
        </w:trPr>
        <w:tc>
          <w:tcPr>
            <w:tcW w:w="5953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C8C113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Overall quality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A3EF5D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992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228732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1134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A95CC9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1276" w:type="dxa"/>
            <w:tcBorders>
              <w:top w:val="single" w:sz="12" w:space="0" w:color="000000"/>
              <w:bottom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95959C6" w14:textId="77777777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r w:rsidRPr="00995278">
              <w:rPr>
                <w:rFonts w:eastAsia="新細明體"/>
                <w:color w:val="000000"/>
                <w:sz w:val="20"/>
                <w:szCs w:val="20"/>
              </w:rPr>
              <w:t>Fair</w:t>
            </w:r>
          </w:p>
        </w:tc>
      </w:tr>
      <w:tr w:rsidR="00995278" w:rsidRPr="00995278" w14:paraId="49555ED5" w14:textId="77777777" w:rsidTr="00995278">
        <w:tc>
          <w:tcPr>
            <w:tcW w:w="5953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E9F1CB" w14:textId="1768000F" w:rsidR="00995278" w:rsidRPr="00995278" w:rsidRDefault="00995278" w:rsidP="00995278">
            <w:pPr>
              <w:widowControl/>
              <w:spacing w:line="0" w:lineRule="atLeast"/>
              <w:ind w:firstLine="0"/>
              <w:rPr>
                <w:rFonts w:eastAsia="新細明體"/>
                <w:sz w:val="20"/>
                <w:szCs w:val="20"/>
              </w:rPr>
            </w:pPr>
            <w:bookmarkStart w:id="0" w:name="_GoBack"/>
            <w:bookmarkEnd w:id="0"/>
            <w:r w:rsidRPr="00995278">
              <w:rPr>
                <w:rFonts w:eastAsia="新細明體"/>
                <w:color w:val="000000"/>
                <w:sz w:val="20"/>
                <w:szCs w:val="20"/>
              </w:rPr>
              <w:t>NA, not applicable; NR, not reported</w:t>
            </w:r>
          </w:p>
        </w:tc>
        <w:tc>
          <w:tcPr>
            <w:tcW w:w="1276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EDB5E3" w14:textId="77777777" w:rsidR="00995278" w:rsidRPr="00995278" w:rsidRDefault="00995278" w:rsidP="00995278">
            <w:pPr>
              <w:widowControl/>
              <w:ind w:firstLine="0"/>
              <w:rPr>
                <w:rFonts w:eastAsia="新細明體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67A7B3" w14:textId="77777777" w:rsidR="00995278" w:rsidRPr="00995278" w:rsidRDefault="00995278" w:rsidP="00995278">
            <w:pPr>
              <w:widowControl/>
              <w:ind w:firstLine="0"/>
              <w:rPr>
                <w:rFonts w:eastAsia="新細明體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993687" w14:textId="77777777" w:rsidR="00995278" w:rsidRPr="00995278" w:rsidRDefault="00995278" w:rsidP="00995278">
            <w:pPr>
              <w:widowControl/>
              <w:ind w:firstLine="0"/>
              <w:rPr>
                <w:rFonts w:eastAsia="新細明體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2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CD8ADF" w14:textId="77777777" w:rsidR="00995278" w:rsidRPr="00995278" w:rsidRDefault="00995278" w:rsidP="00995278">
            <w:pPr>
              <w:widowControl/>
              <w:ind w:firstLine="0"/>
              <w:rPr>
                <w:rFonts w:eastAsia="新細明體"/>
                <w:sz w:val="20"/>
                <w:szCs w:val="20"/>
              </w:rPr>
            </w:pPr>
          </w:p>
        </w:tc>
      </w:tr>
    </w:tbl>
    <w:p w14:paraId="0103C727" w14:textId="77777777" w:rsidR="008C3C00" w:rsidRPr="00995278" w:rsidRDefault="008C3C00" w:rsidP="00995278">
      <w:pPr>
        <w:widowControl/>
        <w:ind w:firstLine="0"/>
      </w:pPr>
    </w:p>
    <w:sectPr w:rsidR="008C3C00" w:rsidRPr="00995278" w:rsidSect="00C8718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244" w:bottom="720" w:left="130" w:header="851" w:footer="99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929F2A" w14:textId="77777777" w:rsidR="002635A8" w:rsidRDefault="002635A8">
      <w:r>
        <w:separator/>
      </w:r>
    </w:p>
  </w:endnote>
  <w:endnote w:type="continuationSeparator" w:id="0">
    <w:p w14:paraId="3AAE9CA2" w14:textId="77777777" w:rsidR="002635A8" w:rsidRDefault="00263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E97B38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16D39B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50CD1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330166" w14:textId="77777777" w:rsidR="002635A8" w:rsidRDefault="002635A8">
      <w:r>
        <w:separator/>
      </w:r>
    </w:p>
  </w:footnote>
  <w:footnote w:type="continuationSeparator" w:id="0">
    <w:p w14:paraId="25D2EFB6" w14:textId="77777777" w:rsidR="002635A8" w:rsidRDefault="00263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275B2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E501D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B64B0D" w14:textId="77777777" w:rsidR="00181547" w:rsidRDefault="00181547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ind w:firstLine="400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A2NzEwsjA1MbUwNTZU0lEKTi0uzszPAykwrAUA6GEr9iwAAAA="/>
  </w:docVars>
  <w:rsids>
    <w:rsidRoot w:val="007A654A"/>
    <w:rsid w:val="00003483"/>
    <w:rsid w:val="00096F8E"/>
    <w:rsid w:val="000C7904"/>
    <w:rsid w:val="00163B4B"/>
    <w:rsid w:val="00181547"/>
    <w:rsid w:val="00185204"/>
    <w:rsid w:val="001D1774"/>
    <w:rsid w:val="0023018E"/>
    <w:rsid w:val="002635A8"/>
    <w:rsid w:val="00271E95"/>
    <w:rsid w:val="002C6AED"/>
    <w:rsid w:val="002E6F80"/>
    <w:rsid w:val="002F281C"/>
    <w:rsid w:val="00340625"/>
    <w:rsid w:val="0037150D"/>
    <w:rsid w:val="00404BEE"/>
    <w:rsid w:val="004734B7"/>
    <w:rsid w:val="004914AF"/>
    <w:rsid w:val="004A7DDE"/>
    <w:rsid w:val="004F7C7E"/>
    <w:rsid w:val="005C6FE2"/>
    <w:rsid w:val="006548D3"/>
    <w:rsid w:val="006A0E09"/>
    <w:rsid w:val="006F428B"/>
    <w:rsid w:val="00785A45"/>
    <w:rsid w:val="007910F9"/>
    <w:rsid w:val="0079658A"/>
    <w:rsid w:val="007A654A"/>
    <w:rsid w:val="007D1396"/>
    <w:rsid w:val="00872DE3"/>
    <w:rsid w:val="008C3C00"/>
    <w:rsid w:val="00923D94"/>
    <w:rsid w:val="00965E70"/>
    <w:rsid w:val="0099064C"/>
    <w:rsid w:val="00995278"/>
    <w:rsid w:val="00A1223D"/>
    <w:rsid w:val="00A4254A"/>
    <w:rsid w:val="00A51CC0"/>
    <w:rsid w:val="00AA786A"/>
    <w:rsid w:val="00AD64D9"/>
    <w:rsid w:val="00B13D54"/>
    <w:rsid w:val="00B475B5"/>
    <w:rsid w:val="00BD2667"/>
    <w:rsid w:val="00C679AE"/>
    <w:rsid w:val="00C87181"/>
    <w:rsid w:val="00DF4088"/>
    <w:rsid w:val="00EC04B6"/>
    <w:rsid w:val="00FD6AB2"/>
    <w:rsid w:val="00FF4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DEA22"/>
  <w15:docId w15:val="{D1A84EF6-6490-4E70-A4F4-3CB0E72C8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  <w:ind w:firstLine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ind w:firstLine="0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pPr>
      <w:keepNext/>
      <w:ind w:firstLine="0"/>
      <w:outlineLvl w:val="1"/>
    </w:pPr>
    <w:rPr>
      <w:b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before="240" w:after="60"/>
      <w:jc w:val="center"/>
    </w:pPr>
    <w:rPr>
      <w:rFonts w:ascii="Cambria" w:eastAsia="Cambria" w:hAnsi="Cambria" w:cs="Cambria"/>
      <w:b/>
      <w:sz w:val="32"/>
      <w:szCs w:val="3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a6">
    <w:name w:val="annotation reference"/>
    <w:basedOn w:val="a0"/>
    <w:uiPriority w:val="99"/>
    <w:semiHidden/>
    <w:unhideWhenUsed/>
    <w:rsid w:val="00B13D54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B13D54"/>
    <w:rPr>
      <w:sz w:val="20"/>
      <w:szCs w:val="20"/>
    </w:rPr>
  </w:style>
  <w:style w:type="character" w:customStyle="1" w:styleId="a8">
    <w:name w:val="註解文字 字元"/>
    <w:basedOn w:val="a0"/>
    <w:link w:val="a7"/>
    <w:uiPriority w:val="99"/>
    <w:semiHidden/>
    <w:rsid w:val="00B13D54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B13D54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B13D54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B13D54"/>
    <w:rPr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B13D5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4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62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1661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4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7859">
          <w:marLeft w:val="-12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8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8889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4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314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行政人員</dc:creator>
  <cp:lastModifiedBy>kelvintam</cp:lastModifiedBy>
  <cp:revision>6</cp:revision>
  <dcterms:created xsi:type="dcterms:W3CDTF">2020-07-29T10:17:00Z</dcterms:created>
  <dcterms:modified xsi:type="dcterms:W3CDTF">2020-08-01T20:26:00Z</dcterms:modified>
</cp:coreProperties>
</file>